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arquitectura de de la Fase 2, PR11 y PR12, del proyecto de Migracieon SIU del 2023 (Contrato 078-2023)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05e117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09:17Z</dcterms:created>
  <dcterms:modified xsi:type="dcterms:W3CDTF">2023-08-30T07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